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5440BF" w14:textId="77777777" w:rsidR="00612BCC" w:rsidRPr="00612BCC" w:rsidRDefault="00612BCC" w:rsidP="00612B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DC5643" w14:textId="557C5545" w:rsidR="00612BCC" w:rsidRPr="00612BCC" w:rsidRDefault="00612BCC" w:rsidP="00612BCC">
      <w:pPr>
        <w:spacing w:before="240" w:after="24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12BCC">
        <w:rPr>
          <w:rFonts w:ascii="Times New Roman" w:eastAsia="Times New Roman" w:hAnsi="Times New Roman" w:cs="Times New Roman"/>
          <w:color w:val="000000"/>
          <w:sz w:val="24"/>
          <w:szCs w:val="24"/>
        </w:rPr>
        <w:t>  </w:t>
      </w:r>
    </w:p>
    <w:p w14:paraId="0EE62F38" w14:textId="77777777" w:rsidR="00612BCC" w:rsidRPr="00612BCC" w:rsidRDefault="00612BCC" w:rsidP="00612BCC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2BCC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2FAE39E2" w14:textId="77777777" w:rsidR="00612BCC" w:rsidRPr="00612BCC" w:rsidRDefault="00612BCC" w:rsidP="00612BC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12BCC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49EF51F7" w14:textId="77777777" w:rsidR="00612BCC" w:rsidRPr="00612BCC" w:rsidRDefault="00612BCC" w:rsidP="00612BC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12BCC">
        <w:rPr>
          <w:rFonts w:ascii="Times New Roman" w:eastAsia="Times New Roman" w:hAnsi="Times New Roman" w:cs="Times New Roman"/>
          <w:color w:val="000000"/>
          <w:sz w:val="24"/>
          <w:szCs w:val="24"/>
        </w:rPr>
        <w:t>[Title Here, up to 12 Words, on One to Two Lines]</w:t>
      </w:r>
    </w:p>
    <w:p w14:paraId="7D2859C7" w14:textId="77777777" w:rsidR="00612BCC" w:rsidRPr="00612BCC" w:rsidRDefault="00612BCC" w:rsidP="00612BC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12BCC">
        <w:rPr>
          <w:rFonts w:ascii="Times New Roman" w:eastAsia="Times New Roman" w:hAnsi="Times New Roman" w:cs="Times New Roman"/>
          <w:color w:val="000000"/>
          <w:sz w:val="24"/>
          <w:szCs w:val="24"/>
        </w:rPr>
        <w:t>[Author Name(s), First M. Last, Omit Titles and Degrees]</w:t>
      </w:r>
    </w:p>
    <w:p w14:paraId="10091A76" w14:textId="77777777" w:rsidR="00612BCC" w:rsidRPr="00612BCC" w:rsidRDefault="00612BCC" w:rsidP="00612BC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12BCC">
        <w:rPr>
          <w:rFonts w:ascii="Times New Roman" w:eastAsia="Times New Roman" w:hAnsi="Times New Roman" w:cs="Times New Roman"/>
          <w:color w:val="000000"/>
          <w:sz w:val="24"/>
          <w:szCs w:val="24"/>
        </w:rPr>
        <w:t>[Institutional Affiliation(s)]</w:t>
      </w:r>
    </w:p>
    <w:p w14:paraId="4848DB63" w14:textId="77777777" w:rsidR="00612BCC" w:rsidRPr="00612BCC" w:rsidRDefault="00612BCC" w:rsidP="00612BC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2BCC">
        <w:rPr>
          <w:rFonts w:ascii="Times New Roman" w:eastAsia="Times New Roman" w:hAnsi="Times New Roman" w:cs="Times New Roman"/>
          <w:sz w:val="24"/>
          <w:szCs w:val="24"/>
        </w:rPr>
        <w:br/>
      </w:r>
      <w:r w:rsidRPr="00612BCC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2E15397C" w14:textId="77777777" w:rsidR="00612BCC" w:rsidRPr="00612BCC" w:rsidRDefault="00612BCC" w:rsidP="00612BC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12BCC">
        <w:rPr>
          <w:rFonts w:ascii="Times New Roman" w:eastAsia="Times New Roman" w:hAnsi="Times New Roman" w:cs="Times New Roman"/>
          <w:color w:val="000000"/>
          <w:sz w:val="24"/>
          <w:szCs w:val="24"/>
        </w:rPr>
        <w:t>Author Note</w:t>
      </w:r>
    </w:p>
    <w:p w14:paraId="7F4B1FB0" w14:textId="77777777" w:rsidR="00612BCC" w:rsidRPr="00612BCC" w:rsidRDefault="00612BCC" w:rsidP="00612BCC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12BCC">
        <w:rPr>
          <w:rFonts w:ascii="Times New Roman" w:eastAsia="Times New Roman" w:hAnsi="Times New Roman" w:cs="Times New Roman"/>
          <w:color w:val="000000"/>
          <w:sz w:val="24"/>
          <w:szCs w:val="24"/>
        </w:rPr>
        <w:t>[Include any grant/funding information and a complete correspondence address.]</w:t>
      </w:r>
    </w:p>
    <w:p w14:paraId="7AFF9465" w14:textId="77777777" w:rsidR="00A2464C" w:rsidRDefault="00475043"/>
    <w:sectPr w:rsidR="00A2464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0E62A6" w14:textId="77777777" w:rsidR="00475043" w:rsidRDefault="00475043" w:rsidP="00612BCC">
      <w:pPr>
        <w:spacing w:after="0" w:line="240" w:lineRule="auto"/>
      </w:pPr>
      <w:r>
        <w:separator/>
      </w:r>
    </w:p>
  </w:endnote>
  <w:endnote w:type="continuationSeparator" w:id="0">
    <w:p w14:paraId="76A03A42" w14:textId="77777777" w:rsidR="00475043" w:rsidRDefault="00475043" w:rsidP="00612B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742C37" w14:textId="77777777" w:rsidR="00612BCC" w:rsidRDefault="00612B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D3E79" w14:textId="77777777" w:rsidR="00612BCC" w:rsidRDefault="00612B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4E609" w14:textId="77777777" w:rsidR="00612BCC" w:rsidRDefault="00612B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3F3F40" w14:textId="77777777" w:rsidR="00475043" w:rsidRDefault="00475043" w:rsidP="00612BCC">
      <w:pPr>
        <w:spacing w:after="0" w:line="240" w:lineRule="auto"/>
      </w:pPr>
      <w:r>
        <w:separator/>
      </w:r>
    </w:p>
  </w:footnote>
  <w:footnote w:type="continuationSeparator" w:id="0">
    <w:p w14:paraId="446782A7" w14:textId="77777777" w:rsidR="00475043" w:rsidRDefault="00475043" w:rsidP="00612B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624A47" w14:textId="77777777" w:rsidR="00612BCC" w:rsidRDefault="00612B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932F0" w14:textId="77777777" w:rsidR="00612BCC" w:rsidRDefault="00612BCC" w:rsidP="00612BCC">
    <w:pPr>
      <w:pStyle w:val="NormalWeb"/>
      <w:spacing w:before="240" w:beforeAutospacing="0" w:after="240" w:afterAutospacing="0"/>
    </w:pPr>
    <w:r>
      <w:rPr>
        <w:color w:val="000000"/>
      </w:rPr>
      <w:t xml:space="preserve">Running head: [Shortened Title up to 50 </w:t>
    </w:r>
    <w:proofErr w:type="gramStart"/>
    <w:r>
      <w:rPr>
        <w:color w:val="000000"/>
      </w:rPr>
      <w:t>Characters]   </w:t>
    </w:r>
    <w:proofErr w:type="gramEnd"/>
    <w:r>
      <w:rPr>
        <w:color w:val="000000"/>
      </w:rPr>
      <w:t xml:space="preserve">                                                             1</w:t>
    </w:r>
  </w:p>
  <w:p w14:paraId="440F2FC1" w14:textId="77777777" w:rsidR="00612BCC" w:rsidRDefault="00612B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57BB2" w14:textId="77777777" w:rsidR="00612BCC" w:rsidRDefault="00612BC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jczMTUwNzQ1tTBS0lEKTi0uzszPAykwrAUABxE9EiwAAAA="/>
  </w:docVars>
  <w:rsids>
    <w:rsidRoot w:val="00612BCC"/>
    <w:rsid w:val="00271642"/>
    <w:rsid w:val="00475043"/>
    <w:rsid w:val="00612BCC"/>
    <w:rsid w:val="00EC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8453E"/>
  <w15:chartTrackingRefBased/>
  <w15:docId w15:val="{5DD78E99-457E-4783-824A-A9602FBEF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12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12B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2BCC"/>
  </w:style>
  <w:style w:type="paragraph" w:styleId="Footer">
    <w:name w:val="footer"/>
    <w:basedOn w:val="Normal"/>
    <w:link w:val="FooterChar"/>
    <w:uiPriority w:val="99"/>
    <w:unhideWhenUsed/>
    <w:rsid w:val="00612B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2B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65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1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Hamid Ali Anjum</cp:lastModifiedBy>
  <cp:revision>1</cp:revision>
  <dcterms:created xsi:type="dcterms:W3CDTF">2020-04-23T15:00:00Z</dcterms:created>
  <dcterms:modified xsi:type="dcterms:W3CDTF">2020-04-23T15:01:00Z</dcterms:modified>
</cp:coreProperties>
</file>